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X="7186" w:tblpY="2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74"/>
      </w:tblGrid>
      <w:tr w:rsidR="00E317FA" w14:paraId="50B7AF49" w14:textId="77777777" w:rsidTr="00AB5D70">
        <w:trPr>
          <w:trHeight w:val="890"/>
        </w:trPr>
        <w:tc>
          <w:tcPr>
            <w:tcW w:w="2874" w:type="dxa"/>
          </w:tcPr>
          <w:p w14:paraId="50B7AF47" w14:textId="77777777" w:rsidR="00E317FA" w:rsidRDefault="00AB5D70" w:rsidP="00E317FA">
            <w:r>
              <w:t>Date of Physical</w:t>
            </w:r>
          </w:p>
          <w:p w14:paraId="50B7AF48" w14:textId="77777777" w:rsidR="00AB5D70" w:rsidRDefault="00AB5D70" w:rsidP="00E317FA">
            <w:r>
              <w:t>_____/________/________</w:t>
            </w:r>
          </w:p>
        </w:tc>
      </w:tr>
    </w:tbl>
    <w:p w14:paraId="50B7AF4A" w14:textId="77777777" w:rsidR="00742CE1" w:rsidRDefault="00E317FA" w:rsidP="00AB5D70">
      <w:pPr>
        <w:pStyle w:val="NoSpacing"/>
        <w:rPr>
          <w:rFonts w:ascii="Arial Black" w:hAnsi="Arial Black"/>
          <w:b/>
          <w:sz w:val="18"/>
          <w:szCs w:val="18"/>
        </w:rPr>
      </w:pPr>
      <w:r w:rsidRPr="00ED15EC">
        <w:rPr>
          <w:rFonts w:ascii="Arial Black" w:hAnsi="Arial Black"/>
          <w:b/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50B7AFD4" wp14:editId="50B7AFD5">
            <wp:simplePos x="4572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990600" cy="91836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18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D15EC">
        <w:rPr>
          <w:rFonts w:ascii="Arial Black" w:hAnsi="Arial Black"/>
          <w:b/>
          <w:sz w:val="18"/>
          <w:szCs w:val="18"/>
        </w:rPr>
        <w:t>Brevard Nursing Academy</w:t>
      </w:r>
      <w:r w:rsidRPr="00ED15EC">
        <w:rPr>
          <w:rFonts w:ascii="Arial Black" w:hAnsi="Arial Black"/>
          <w:b/>
          <w:sz w:val="18"/>
          <w:szCs w:val="18"/>
        </w:rPr>
        <w:tab/>
      </w:r>
      <w:r w:rsidRPr="00ED15EC">
        <w:rPr>
          <w:rFonts w:ascii="Arial Black" w:hAnsi="Arial Black"/>
          <w:b/>
          <w:sz w:val="18"/>
          <w:szCs w:val="18"/>
        </w:rPr>
        <w:tab/>
      </w:r>
    </w:p>
    <w:p w14:paraId="50B7AF4B" w14:textId="77777777" w:rsidR="00E317FA" w:rsidRPr="00795D86" w:rsidRDefault="00E317FA" w:rsidP="00AB5D70">
      <w:pPr>
        <w:pStyle w:val="NoSpacing"/>
        <w:rPr>
          <w:rFonts w:ascii="Arial Black" w:hAnsi="Arial Black"/>
          <w:b/>
          <w:sz w:val="18"/>
          <w:szCs w:val="18"/>
        </w:rPr>
      </w:pPr>
      <w:r w:rsidRPr="008020F2">
        <w:rPr>
          <w:sz w:val="18"/>
          <w:szCs w:val="18"/>
        </w:rPr>
        <w:t>1581 Robert J. Conlan Blvd., Suite 106</w:t>
      </w:r>
    </w:p>
    <w:p w14:paraId="50B7AF4C" w14:textId="77777777" w:rsidR="00E317FA" w:rsidRPr="008020F2" w:rsidRDefault="00E317FA" w:rsidP="00AB5D70">
      <w:pPr>
        <w:pStyle w:val="NoSpacing"/>
        <w:rPr>
          <w:sz w:val="18"/>
          <w:szCs w:val="18"/>
        </w:rPr>
      </w:pPr>
      <w:r w:rsidRPr="008020F2">
        <w:rPr>
          <w:sz w:val="18"/>
          <w:szCs w:val="18"/>
        </w:rPr>
        <w:t>Palm Bay, FL  32905</w:t>
      </w:r>
    </w:p>
    <w:p w14:paraId="50B7AF4D" w14:textId="597CC195" w:rsidR="00E317FA" w:rsidRPr="008020F2" w:rsidRDefault="00E317FA" w:rsidP="00AB5D70">
      <w:pPr>
        <w:pStyle w:val="NoSpacing"/>
        <w:rPr>
          <w:sz w:val="18"/>
          <w:szCs w:val="18"/>
        </w:rPr>
      </w:pPr>
      <w:r w:rsidRPr="008020F2">
        <w:rPr>
          <w:sz w:val="18"/>
          <w:szCs w:val="18"/>
        </w:rPr>
        <w:t>Phone:321-</w:t>
      </w:r>
      <w:r w:rsidR="00A63C79">
        <w:rPr>
          <w:sz w:val="18"/>
          <w:szCs w:val="18"/>
        </w:rPr>
        <w:t>914-3041</w:t>
      </w:r>
      <w:r w:rsidRPr="008020F2">
        <w:rPr>
          <w:sz w:val="18"/>
          <w:szCs w:val="18"/>
        </w:rPr>
        <w:t xml:space="preserve"> </w:t>
      </w:r>
    </w:p>
    <w:p w14:paraId="50B7AF4E" w14:textId="1E343F8C" w:rsidR="00795D86" w:rsidRDefault="00E317FA" w:rsidP="00AB5D70">
      <w:pPr>
        <w:pStyle w:val="NoSpacing"/>
        <w:rPr>
          <w:sz w:val="18"/>
          <w:szCs w:val="18"/>
        </w:rPr>
      </w:pPr>
      <w:r w:rsidRPr="008020F2">
        <w:rPr>
          <w:sz w:val="18"/>
          <w:szCs w:val="18"/>
        </w:rPr>
        <w:t xml:space="preserve">Email: </w:t>
      </w:r>
      <w:hyperlink r:id="rId7" w:history="1">
        <w:r w:rsidR="00A63C79">
          <w:rPr>
            <w:rStyle w:val="Hyperlink"/>
            <w:sz w:val="18"/>
            <w:szCs w:val="18"/>
          </w:rPr>
          <w:t>admin</w:t>
        </w:r>
        <w:bookmarkStart w:id="0" w:name="_GoBack"/>
        <w:bookmarkEnd w:id="0"/>
        <w:r w:rsidR="00795D86" w:rsidRPr="00B549BB">
          <w:rPr>
            <w:rStyle w:val="Hyperlink"/>
            <w:sz w:val="18"/>
            <w:szCs w:val="18"/>
          </w:rPr>
          <w:t>@brevardnursingacademy.com</w:t>
        </w:r>
      </w:hyperlink>
    </w:p>
    <w:p w14:paraId="50B7AF4F" w14:textId="77777777" w:rsidR="00795D86" w:rsidRDefault="00795D86" w:rsidP="00AB5D70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 xml:space="preserve">Website: </w:t>
      </w:r>
      <w:hyperlink r:id="rId8" w:history="1">
        <w:r w:rsidRPr="00B549BB">
          <w:rPr>
            <w:rStyle w:val="Hyperlink"/>
            <w:sz w:val="18"/>
            <w:szCs w:val="18"/>
          </w:rPr>
          <w:t>www.brevardnursingacademy.com</w:t>
        </w:r>
      </w:hyperlink>
    </w:p>
    <w:p w14:paraId="50B7AF50" w14:textId="77777777" w:rsidR="00795D86" w:rsidRPr="00583C1E" w:rsidRDefault="00795D86" w:rsidP="00AB5D70">
      <w:pPr>
        <w:pStyle w:val="NoSpacing"/>
        <w:rPr>
          <w:b/>
          <w:sz w:val="18"/>
          <w:szCs w:val="18"/>
        </w:rPr>
      </w:pPr>
    </w:p>
    <w:p w14:paraId="50B7AF51" w14:textId="77777777" w:rsidR="00E317FA" w:rsidRPr="008020F2" w:rsidRDefault="00E317FA" w:rsidP="00E317FA">
      <w:pPr>
        <w:pStyle w:val="NoSpacing"/>
        <w:rPr>
          <w:sz w:val="18"/>
          <w:szCs w:val="18"/>
        </w:rPr>
      </w:pPr>
    </w:p>
    <w:p w14:paraId="50B7AF52" w14:textId="77777777" w:rsidR="00AB5D70" w:rsidRPr="0034516D" w:rsidRDefault="00AB5D70" w:rsidP="00AB5D70">
      <w:pPr>
        <w:pStyle w:val="NoSpacing"/>
        <w:jc w:val="center"/>
        <w:rPr>
          <w:rFonts w:ascii="Arial Black" w:hAnsi="Arial Black"/>
        </w:rPr>
      </w:pPr>
      <w:r w:rsidRPr="0034516D">
        <w:rPr>
          <w:rFonts w:ascii="Arial Black" w:hAnsi="Arial Black"/>
        </w:rPr>
        <w:t>Nursing Program Health Form</w:t>
      </w:r>
    </w:p>
    <w:p w14:paraId="50B7AF53" w14:textId="77777777" w:rsidR="00AB5D70" w:rsidRPr="0034516D" w:rsidRDefault="00AB5D70" w:rsidP="00AB5D70">
      <w:pPr>
        <w:pStyle w:val="NoSpacing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4250"/>
        <w:gridCol w:w="1605"/>
        <w:gridCol w:w="1885"/>
        <w:gridCol w:w="785"/>
        <w:gridCol w:w="585"/>
        <w:gridCol w:w="1870"/>
      </w:tblGrid>
      <w:tr w:rsidR="00AB5D70" w:rsidRPr="008020F2" w14:paraId="50B7AF55" w14:textId="77777777" w:rsidTr="00E5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</w:tcPr>
          <w:p w14:paraId="50B7AF54" w14:textId="77777777" w:rsidR="00AB5D70" w:rsidRPr="008020F2" w:rsidRDefault="00AB5D70" w:rsidP="00AB5D70">
            <w:pPr>
              <w:pStyle w:val="NoSpacing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Personal Information</w:t>
            </w:r>
          </w:p>
        </w:tc>
      </w:tr>
      <w:tr w:rsidR="00AB5D70" w:rsidRPr="008020F2" w14:paraId="50B7AF5C" w14:textId="77777777" w:rsidTr="00E53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  <w:tcBorders>
              <w:right w:val="single" w:sz="4" w:space="0" w:color="auto"/>
            </w:tcBorders>
          </w:tcPr>
          <w:p w14:paraId="50B7AF56" w14:textId="77777777" w:rsidR="00AB5D70" w:rsidRPr="008020F2" w:rsidRDefault="00AB5D70" w:rsidP="00AB5D70">
            <w:pPr>
              <w:pStyle w:val="NoSpacing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Last Name:</w:t>
            </w:r>
          </w:p>
          <w:p w14:paraId="50B7AF57" w14:textId="77777777" w:rsidR="00AB5D70" w:rsidRPr="008020F2" w:rsidRDefault="00AB5D70" w:rsidP="00AB5D70">
            <w:pPr>
              <w:pStyle w:val="NoSpacing"/>
              <w:rPr>
                <w:b w:val="0"/>
                <w:sz w:val="18"/>
                <w:szCs w:val="18"/>
              </w:rPr>
            </w:pPr>
          </w:p>
        </w:tc>
        <w:tc>
          <w:tcPr>
            <w:tcW w:w="4275" w:type="dxa"/>
            <w:gridSpan w:val="3"/>
            <w:tcBorders>
              <w:left w:val="single" w:sz="4" w:space="0" w:color="auto"/>
            </w:tcBorders>
          </w:tcPr>
          <w:p w14:paraId="50B7AF58" w14:textId="77777777" w:rsidR="00AB5D70" w:rsidRPr="008020F2" w:rsidRDefault="00AB5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First Name:</w:t>
            </w:r>
          </w:p>
          <w:p w14:paraId="50B7AF59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  <w:tc>
          <w:tcPr>
            <w:tcW w:w="2455" w:type="dxa"/>
            <w:gridSpan w:val="2"/>
            <w:tcBorders>
              <w:left w:val="single" w:sz="4" w:space="0" w:color="auto"/>
            </w:tcBorders>
          </w:tcPr>
          <w:p w14:paraId="50B7AF5A" w14:textId="77777777" w:rsidR="00AB5D70" w:rsidRPr="008020F2" w:rsidRDefault="00AB5D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MI</w:t>
            </w:r>
          </w:p>
          <w:p w14:paraId="50B7AF5B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</w:tr>
      <w:tr w:rsidR="00AB5D70" w:rsidRPr="008020F2" w14:paraId="50B7AF5F" w14:textId="77777777" w:rsidTr="00E53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6"/>
          </w:tcPr>
          <w:p w14:paraId="50B7AF5D" w14:textId="77777777" w:rsidR="00AB5D70" w:rsidRPr="008020F2" w:rsidRDefault="00AB5D70" w:rsidP="00AB5D70">
            <w:pPr>
              <w:pStyle w:val="NoSpacing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Date of Birth:</w:t>
            </w:r>
          </w:p>
          <w:p w14:paraId="50B7AF5E" w14:textId="77777777" w:rsidR="00AB5D70" w:rsidRPr="008020F2" w:rsidRDefault="00AB5D70" w:rsidP="00AB5D70">
            <w:pPr>
              <w:pStyle w:val="NoSpacing"/>
              <w:rPr>
                <w:b w:val="0"/>
                <w:sz w:val="18"/>
                <w:szCs w:val="18"/>
              </w:rPr>
            </w:pPr>
          </w:p>
        </w:tc>
      </w:tr>
      <w:tr w:rsidR="00AB5D70" w:rsidRPr="008020F2" w14:paraId="50B7AF65" w14:textId="77777777" w:rsidTr="00E53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55" w:type="dxa"/>
            <w:gridSpan w:val="2"/>
            <w:tcBorders>
              <w:right w:val="single" w:sz="4" w:space="0" w:color="auto"/>
            </w:tcBorders>
          </w:tcPr>
          <w:p w14:paraId="50B7AF60" w14:textId="77777777" w:rsidR="00AB5D70" w:rsidRPr="008020F2" w:rsidRDefault="00AB5D70" w:rsidP="00AB5D70">
            <w:pPr>
              <w:pStyle w:val="NoSpacing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Address:</w:t>
            </w:r>
          </w:p>
          <w:p w14:paraId="50B7AF61" w14:textId="77777777" w:rsidR="00AB5D70" w:rsidRPr="008020F2" w:rsidRDefault="00AB5D70" w:rsidP="00AB5D70">
            <w:pPr>
              <w:pStyle w:val="NoSpacing"/>
              <w:rPr>
                <w:b w:val="0"/>
                <w:sz w:val="18"/>
                <w:szCs w:val="18"/>
              </w:rPr>
            </w:pPr>
          </w:p>
        </w:tc>
        <w:tc>
          <w:tcPr>
            <w:tcW w:w="1885" w:type="dxa"/>
            <w:tcBorders>
              <w:right w:val="single" w:sz="4" w:space="0" w:color="auto"/>
            </w:tcBorders>
          </w:tcPr>
          <w:p w14:paraId="50B7AF62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City:</w:t>
            </w:r>
          </w:p>
        </w:tc>
        <w:tc>
          <w:tcPr>
            <w:tcW w:w="1370" w:type="dxa"/>
            <w:gridSpan w:val="2"/>
            <w:tcBorders>
              <w:left w:val="single" w:sz="4" w:space="0" w:color="auto"/>
            </w:tcBorders>
          </w:tcPr>
          <w:p w14:paraId="50B7AF63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State:</w:t>
            </w:r>
          </w:p>
        </w:tc>
        <w:tc>
          <w:tcPr>
            <w:tcW w:w="1870" w:type="dxa"/>
            <w:tcBorders>
              <w:left w:val="single" w:sz="4" w:space="0" w:color="auto"/>
            </w:tcBorders>
          </w:tcPr>
          <w:p w14:paraId="50B7AF64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Zip:</w:t>
            </w:r>
          </w:p>
        </w:tc>
      </w:tr>
      <w:tr w:rsidR="00AB5D70" w:rsidRPr="008020F2" w14:paraId="50B7AF69" w14:textId="77777777" w:rsidTr="00E53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55" w:type="dxa"/>
            <w:gridSpan w:val="2"/>
            <w:tcBorders>
              <w:right w:val="single" w:sz="4" w:space="0" w:color="auto"/>
            </w:tcBorders>
          </w:tcPr>
          <w:p w14:paraId="50B7AF66" w14:textId="77777777" w:rsidR="00AB5D70" w:rsidRPr="008020F2" w:rsidRDefault="00AB5D70" w:rsidP="00AB5D70">
            <w:pPr>
              <w:pStyle w:val="NoSpacing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Phone Number:</w:t>
            </w:r>
          </w:p>
          <w:p w14:paraId="50B7AF67" w14:textId="77777777" w:rsidR="00AB5D70" w:rsidRPr="008020F2" w:rsidRDefault="00AB5D70" w:rsidP="00AB5D70">
            <w:pPr>
              <w:pStyle w:val="NoSpacing"/>
              <w:rPr>
                <w:b w:val="0"/>
                <w:sz w:val="18"/>
                <w:szCs w:val="18"/>
              </w:rPr>
            </w:pPr>
          </w:p>
        </w:tc>
        <w:tc>
          <w:tcPr>
            <w:tcW w:w="5125" w:type="dxa"/>
            <w:gridSpan w:val="4"/>
            <w:tcBorders>
              <w:left w:val="single" w:sz="4" w:space="0" w:color="auto"/>
              <w:bottom w:val="single" w:sz="4" w:space="0" w:color="auto"/>
            </w:tcBorders>
          </w:tcPr>
          <w:p w14:paraId="50B7AF68" w14:textId="77777777" w:rsidR="00AB5D70" w:rsidRPr="008020F2" w:rsidRDefault="00AB5D70" w:rsidP="00AB5D7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Cell Phone:</w:t>
            </w:r>
          </w:p>
        </w:tc>
      </w:tr>
    </w:tbl>
    <w:p w14:paraId="50B7AF6A" w14:textId="77777777" w:rsidR="00E53CCA" w:rsidRPr="008020F2" w:rsidRDefault="00E53CCA" w:rsidP="00E53CCA">
      <w:pPr>
        <w:pStyle w:val="NoSpacing"/>
        <w:ind w:left="-1008" w:right="-144"/>
        <w:rPr>
          <w:sz w:val="18"/>
          <w:szCs w:val="18"/>
        </w:rPr>
      </w:pPr>
    </w:p>
    <w:p w14:paraId="50B7AF6B" w14:textId="77777777" w:rsidR="00E53CCA" w:rsidRPr="008020F2" w:rsidRDefault="00E53CCA" w:rsidP="00E53CCA">
      <w:pPr>
        <w:pStyle w:val="NoSpacing"/>
        <w:ind w:left="-1008" w:right="-144"/>
        <w:rPr>
          <w:b/>
          <w:sz w:val="18"/>
          <w:szCs w:val="18"/>
        </w:rPr>
      </w:pPr>
      <w:r w:rsidRPr="008020F2">
        <w:rPr>
          <w:b/>
          <w:sz w:val="18"/>
          <w:szCs w:val="18"/>
        </w:rPr>
        <w:t>A physician or approved licensed health professional must complete the following:</w:t>
      </w:r>
    </w:p>
    <w:p w14:paraId="50B7AF6C" w14:textId="77777777" w:rsidR="00E53CCA" w:rsidRPr="008020F2" w:rsidRDefault="00E53CCA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2805"/>
        <w:gridCol w:w="1941"/>
        <w:gridCol w:w="1644"/>
        <w:gridCol w:w="2700"/>
        <w:gridCol w:w="1890"/>
      </w:tblGrid>
      <w:tr w:rsidR="00E53CCA" w:rsidRPr="008020F2" w14:paraId="50B7AF6E" w14:textId="77777777" w:rsidTr="00E53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5"/>
          </w:tcPr>
          <w:p w14:paraId="50B7AF6D" w14:textId="77777777" w:rsidR="00E53CCA" w:rsidRPr="008020F2" w:rsidRDefault="00E53CCA" w:rsidP="00E53CCA">
            <w:pPr>
              <w:pStyle w:val="NoSpacing"/>
              <w:ind w:right="-144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General Information</w:t>
            </w:r>
          </w:p>
        </w:tc>
      </w:tr>
      <w:tr w:rsidR="00BD0189" w:rsidRPr="008020F2" w14:paraId="50B7AF7A" w14:textId="77777777" w:rsidTr="00BD01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5" w:type="dxa"/>
            <w:tcBorders>
              <w:right w:val="single" w:sz="4" w:space="0" w:color="auto"/>
            </w:tcBorders>
          </w:tcPr>
          <w:p w14:paraId="50B7AF6F" w14:textId="77777777" w:rsidR="00BD0189" w:rsidRPr="008020F2" w:rsidRDefault="00A63C79" w:rsidP="00E53CCA">
            <w:pPr>
              <w:pStyle w:val="NoSpacing"/>
              <w:ind w:right="-144"/>
              <w:rPr>
                <w:bCs w:val="0"/>
                <w:sz w:val="18"/>
                <w:szCs w:val="18"/>
              </w:rPr>
            </w:pPr>
            <w:r>
              <w:rPr>
                <w:bCs w:val="0"/>
                <w:noProof/>
                <w:sz w:val="18"/>
                <w:szCs w:val="18"/>
              </w:rPr>
              <w:pict w14:anchorId="50B7AFD6">
                <v:roundrect id="Rectangle: Rounded Corners 10" o:spid="_x0000_s1026" style="position:absolute;margin-left:53.85pt;margin-top:10.55pt;width:9.75pt;height:9pt;z-index:2516725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" fillcolor="white [3201]" strokecolor="black [3200]" strokeweight="1pt">
                  <v:stroke joinstyle="miter"/>
                </v:roundrect>
              </w:pict>
            </w:r>
            <w:r w:rsidR="00BD0189" w:rsidRPr="008020F2">
              <w:rPr>
                <w:b w:val="0"/>
                <w:sz w:val="18"/>
                <w:szCs w:val="18"/>
              </w:rPr>
              <w:t>Gender:</w:t>
            </w:r>
          </w:p>
          <w:p w14:paraId="50B7AF70" w14:textId="77777777" w:rsidR="00BD0189" w:rsidRPr="008020F2" w:rsidRDefault="00A63C79" w:rsidP="00E53CCA">
            <w:pPr>
              <w:pStyle w:val="NoSpacing"/>
              <w:ind w:right="-144"/>
              <w:rPr>
                <w:bCs w:val="0"/>
                <w:sz w:val="18"/>
                <w:szCs w:val="18"/>
              </w:rPr>
            </w:pPr>
            <w:r>
              <w:rPr>
                <w:bCs w:val="0"/>
                <w:noProof/>
                <w:sz w:val="18"/>
                <w:szCs w:val="18"/>
              </w:rPr>
              <w:pict w14:anchorId="50B7AFD7">
                <v:roundrect id="Rectangle: Rounded Corners 9" o:spid="_x0000_s1055" style="position:absolute;margin-left:1.35pt;margin-top:1.05pt;width:10.5pt;height:9pt;z-index:2516715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" fillcolor="white [3201]" strokecolor="black [3200]" strokeweight="1pt">
                  <v:stroke joinstyle="miter"/>
                </v:roundrect>
              </w:pict>
            </w:r>
            <w:r w:rsidR="00BD0189" w:rsidRPr="008020F2">
              <w:rPr>
                <w:b w:val="0"/>
                <w:sz w:val="18"/>
                <w:szCs w:val="18"/>
              </w:rPr>
              <w:t xml:space="preserve">       Female         Male </w:t>
            </w:r>
          </w:p>
          <w:p w14:paraId="50B7AF71" w14:textId="77777777" w:rsidR="00BD0189" w:rsidRPr="008020F2" w:rsidRDefault="00BD0189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</w:p>
        </w:tc>
        <w:tc>
          <w:tcPr>
            <w:tcW w:w="1941" w:type="dxa"/>
            <w:tcBorders>
              <w:left w:val="single" w:sz="4" w:space="0" w:color="auto"/>
            </w:tcBorders>
          </w:tcPr>
          <w:p w14:paraId="50B7AF72" w14:textId="77777777" w:rsidR="00BD0189" w:rsidRPr="008020F2" w:rsidRDefault="00BD01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Height:</w:t>
            </w:r>
          </w:p>
          <w:p w14:paraId="50B7AF73" w14:textId="77777777" w:rsidR="00BD0189" w:rsidRPr="008020F2" w:rsidRDefault="00BD0189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  <w:tc>
          <w:tcPr>
            <w:tcW w:w="1644" w:type="dxa"/>
            <w:tcBorders>
              <w:left w:val="single" w:sz="4" w:space="0" w:color="auto"/>
            </w:tcBorders>
          </w:tcPr>
          <w:p w14:paraId="50B7AF74" w14:textId="77777777" w:rsidR="00BD0189" w:rsidRPr="008020F2" w:rsidRDefault="00BD01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Weight:</w:t>
            </w:r>
          </w:p>
          <w:p w14:paraId="50B7AF75" w14:textId="77777777" w:rsidR="00BD0189" w:rsidRPr="008020F2" w:rsidRDefault="00BD0189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  <w:tc>
          <w:tcPr>
            <w:tcW w:w="2700" w:type="dxa"/>
            <w:tcBorders>
              <w:left w:val="single" w:sz="4" w:space="0" w:color="auto"/>
            </w:tcBorders>
          </w:tcPr>
          <w:p w14:paraId="50B7AF76" w14:textId="77777777" w:rsidR="00BD0189" w:rsidRPr="008020F2" w:rsidRDefault="00BD01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Blood Pressure:</w:t>
            </w:r>
          </w:p>
          <w:p w14:paraId="50B7AF77" w14:textId="77777777" w:rsidR="00BD0189" w:rsidRPr="008020F2" w:rsidRDefault="00BD0189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14:paraId="50B7AF78" w14:textId="77777777" w:rsidR="00BD0189" w:rsidRPr="008020F2" w:rsidRDefault="00BD01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Pulse:</w:t>
            </w:r>
          </w:p>
          <w:p w14:paraId="50B7AF79" w14:textId="77777777" w:rsidR="00BD0189" w:rsidRPr="008020F2" w:rsidRDefault="00BD0189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</w:tr>
    </w:tbl>
    <w:p w14:paraId="50B7AF7B" w14:textId="77777777" w:rsidR="00E53CCA" w:rsidRPr="008020F2" w:rsidRDefault="00E53CCA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2895"/>
        <w:gridCol w:w="2160"/>
        <w:gridCol w:w="2985"/>
        <w:gridCol w:w="2940"/>
      </w:tblGrid>
      <w:tr w:rsidR="002E03D4" w:rsidRPr="008020F2" w14:paraId="50B7AF7D" w14:textId="77777777" w:rsidTr="002E03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4"/>
          </w:tcPr>
          <w:p w14:paraId="50B7AF7C" w14:textId="77777777" w:rsidR="002E03D4" w:rsidRPr="008020F2" w:rsidRDefault="002E03D4" w:rsidP="00E53CCA">
            <w:pPr>
              <w:pStyle w:val="NoSpacing"/>
              <w:ind w:right="-144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Identify any Problems in the following</w:t>
            </w:r>
          </w:p>
        </w:tc>
      </w:tr>
      <w:tr w:rsidR="00CB28A7" w:rsidRPr="008020F2" w14:paraId="50B7AF82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7E" w14:textId="77777777" w:rsidR="00CB28A7" w:rsidRPr="008020F2" w:rsidRDefault="00CB28A7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Head, ears, nose, throat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7F" w14:textId="77777777" w:rsidR="00CB28A7" w:rsidRPr="008020F2" w:rsidRDefault="00A63C79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D8">
                <v:roundrect id="Rectangle: Rounded Corners 11" o:spid="_x0000_s1053" style="position:absolute;margin-left:-.15pt;margin-top:1pt;width:8.25pt;height:7.5pt;z-index:2516736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D9">
                <v:roundrect id="Rectangle: Rounded Corners 12" o:spid="_x0000_s1054" style="position:absolute;margin-left:38.1pt;margin-top:1pt;width:9pt;height:8.25pt;z-index:25167564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" fillcolor="window" strokecolor="windowText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 </w:t>
            </w:r>
            <w:r w:rsidR="00CB28A7" w:rsidRPr="008020F2">
              <w:rPr>
                <w:bCs/>
                <w:sz w:val="18"/>
                <w:szCs w:val="18"/>
              </w:rPr>
              <w:t xml:space="preserve">Yes </w:t>
            </w:r>
            <w:r w:rsidR="00B1182F">
              <w:rPr>
                <w:bCs/>
                <w:sz w:val="18"/>
                <w:szCs w:val="18"/>
              </w:rPr>
              <w:t xml:space="preserve"> </w:t>
            </w:r>
            <w:r w:rsidR="00CB28A7" w:rsidRPr="008020F2">
              <w:rPr>
                <w:bCs/>
                <w:sz w:val="18"/>
                <w:szCs w:val="18"/>
              </w:rPr>
              <w:t>or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80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Genitourinary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81" w14:textId="77777777" w:rsidR="00CB28A7" w:rsidRPr="008020F2" w:rsidRDefault="00A63C79" w:rsidP="00CB28A7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DA">
                <v:roundrect id="Rectangle: Rounded Corners 25" o:spid="_x0000_s1052" style="position:absolute;margin-left:45.55pt;margin-top:1.75pt;width:9.75pt;height:9pt;z-index:25168998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DB">
                <v:roundrect id="Rectangle: Rounded Corners 24" o:spid="_x0000_s1051" style="position:absolute;margin-left:3.6pt;margin-top:2.5pt;width:9.75pt;height:8.25pt;z-index:25168896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    </w:t>
            </w:r>
            <w:r w:rsidR="008517D0" w:rsidRPr="008020F2">
              <w:rPr>
                <w:bCs/>
                <w:sz w:val="18"/>
                <w:szCs w:val="18"/>
              </w:rPr>
              <w:t>Yes or</w:t>
            </w:r>
            <w:r w:rsidR="00B1182F">
              <w:rPr>
                <w:bCs/>
                <w:sz w:val="18"/>
                <w:szCs w:val="18"/>
              </w:rPr>
              <w:t xml:space="preserve">        </w:t>
            </w:r>
            <w:r w:rsidR="008517D0" w:rsidRPr="008020F2">
              <w:rPr>
                <w:bCs/>
                <w:sz w:val="18"/>
                <w:szCs w:val="18"/>
              </w:rPr>
              <w:t>No</w:t>
            </w:r>
          </w:p>
        </w:tc>
      </w:tr>
      <w:tr w:rsidR="00CB28A7" w:rsidRPr="008020F2" w14:paraId="50B7AF87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83" w14:textId="77777777" w:rsidR="00CB28A7" w:rsidRPr="008020F2" w:rsidRDefault="00CB28A7" w:rsidP="00E53CCA">
            <w:pPr>
              <w:pStyle w:val="NoSpacing"/>
              <w:ind w:right="-144"/>
              <w:rPr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Respiratory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84" w14:textId="77777777" w:rsidR="00CB28A7" w:rsidRPr="008020F2" w:rsidRDefault="00A63C79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DC">
                <v:roundrect id="Rectangle: Rounded Corners 13" o:spid="_x0000_s1050" style="position:absolute;margin-left:-.9pt;margin-top:2.05pt;width:8.25pt;height:7.5pt;z-index:251677696;visibility:visible;mso-position-horizontal-relative:text;mso-position-vertical-relative:text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" fillcolor="window" strokecolor="windowText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DD">
                <v:roundrect id="Rectangle: Rounded Corners 15" o:spid="_x0000_s1049" style="position:absolute;margin-left:38.1pt;margin-top:2.85pt;width:9pt;height:8.25pt;z-index:25167872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sz w:val="18"/>
                <w:szCs w:val="18"/>
              </w:rPr>
              <w:t xml:space="preserve">     </w:t>
            </w:r>
            <w:r w:rsidR="00CB28A7" w:rsidRPr="008020F2">
              <w:rPr>
                <w:sz w:val="18"/>
                <w:szCs w:val="18"/>
              </w:rPr>
              <w:t xml:space="preserve">Yes </w:t>
            </w:r>
            <w:r w:rsidR="00B1182F">
              <w:rPr>
                <w:sz w:val="18"/>
                <w:szCs w:val="18"/>
              </w:rPr>
              <w:t xml:space="preserve"> </w:t>
            </w:r>
            <w:r w:rsidR="00CB28A7" w:rsidRPr="008020F2">
              <w:rPr>
                <w:sz w:val="18"/>
                <w:szCs w:val="18"/>
              </w:rPr>
              <w:t>or 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85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Musculoskeletal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86" w14:textId="77777777" w:rsidR="00CB28A7" w:rsidRPr="008020F2" w:rsidRDefault="00A63C79" w:rsidP="00CB28A7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pict w14:anchorId="50B7AFDE">
                <v:roundrect id="Rectangle: Rounded Corners 27" o:spid="_x0000_s1048" style="position:absolute;margin-left:44.85pt;margin-top:2.05pt;width:9pt;height:9.75pt;z-index:25169203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" fillcolor="white [3212]" strokecolor="black [3213]" strokeweight="1pt">
                  <v:stroke joinstyle="miter"/>
                </v:roundrect>
              </w:pict>
            </w:r>
            <w:r>
              <w:rPr>
                <w:noProof/>
                <w:sz w:val="18"/>
                <w:szCs w:val="18"/>
              </w:rPr>
              <w:pict w14:anchorId="50B7AFDF">
                <v:roundrect id="Rectangle: Rounded Corners 26" o:spid="_x0000_s1047" style="position:absolute;margin-left:4.35pt;margin-top:3.6pt;width:9pt;height:7.5pt;z-index:25169100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sz w:val="18"/>
                <w:szCs w:val="18"/>
              </w:rPr>
              <w:t xml:space="preserve">         </w:t>
            </w:r>
            <w:r w:rsidR="00235372" w:rsidRPr="008020F2">
              <w:rPr>
                <w:sz w:val="18"/>
                <w:szCs w:val="18"/>
              </w:rPr>
              <w:t xml:space="preserve">Yes or      </w:t>
            </w:r>
            <w:r w:rsidR="00B1182F">
              <w:rPr>
                <w:sz w:val="18"/>
                <w:szCs w:val="18"/>
              </w:rPr>
              <w:t xml:space="preserve">  </w:t>
            </w:r>
            <w:r w:rsidR="00235372" w:rsidRPr="008020F2">
              <w:rPr>
                <w:sz w:val="18"/>
                <w:szCs w:val="18"/>
              </w:rPr>
              <w:t>No</w:t>
            </w:r>
          </w:p>
        </w:tc>
      </w:tr>
      <w:tr w:rsidR="00CB28A7" w:rsidRPr="008020F2" w14:paraId="50B7AF8C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88" w14:textId="77777777" w:rsidR="00CB28A7" w:rsidRPr="008020F2" w:rsidRDefault="00CB28A7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Cardiovascular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89" w14:textId="77777777" w:rsidR="00CB28A7" w:rsidRPr="008020F2" w:rsidRDefault="00A63C79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0">
                <v:roundrect id="Rectangle: Rounded Corners 16" o:spid="_x0000_s1046" style="position:absolute;margin-left:-1.65pt;margin-top:2.4pt;width:9.75pt;height:7.5pt;z-index:25167974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" fillcolor="white [3201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1">
                <v:roundrect id="Rectangle: Rounded Corners 17" o:spid="_x0000_s1045" style="position:absolute;margin-left:38.8pt;margin-top:3.15pt;width:9.75pt;height:7.5pt;flip:x;z-index:2516817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" fillcolor="window" strokecolor="windowText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</w:t>
            </w:r>
            <w:r w:rsidR="00CB28A7" w:rsidRPr="008020F2">
              <w:rPr>
                <w:bCs/>
                <w:sz w:val="18"/>
                <w:szCs w:val="18"/>
              </w:rPr>
              <w:t xml:space="preserve">Yes </w:t>
            </w:r>
            <w:r w:rsidR="00B1182F">
              <w:rPr>
                <w:bCs/>
                <w:sz w:val="18"/>
                <w:szCs w:val="18"/>
              </w:rPr>
              <w:t xml:space="preserve"> </w:t>
            </w:r>
            <w:r w:rsidR="00CB28A7" w:rsidRPr="008020F2">
              <w:rPr>
                <w:bCs/>
                <w:sz w:val="18"/>
                <w:szCs w:val="18"/>
              </w:rPr>
              <w:t>or 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8A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Metabolic/Endocrine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8B" w14:textId="77777777" w:rsidR="00CB28A7" w:rsidRPr="008020F2" w:rsidRDefault="00A63C79" w:rsidP="00B1182F">
            <w:pPr>
              <w:pStyle w:val="NoSpacing"/>
              <w:tabs>
                <w:tab w:val="center" w:pos="1434"/>
              </w:tabs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2">
                <v:roundrect id="Rectangle: Rounded Corners 29" o:spid="_x0000_s1044" style="position:absolute;margin-left:44.85pt;margin-top:1.65pt;width:9pt;height:9.75pt;z-index:25169408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3">
                <v:roundrect id="Rectangle: Rounded Corners 28" o:spid="_x0000_s1043" style="position:absolute;margin-left:3.6pt;margin-top:2.4pt;width:9.75pt;height:9.75pt;z-index:25169305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    Yes or        No</w:t>
            </w:r>
          </w:p>
        </w:tc>
      </w:tr>
      <w:tr w:rsidR="00CB28A7" w:rsidRPr="008020F2" w14:paraId="50B7AF91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8D" w14:textId="77777777" w:rsidR="00CB28A7" w:rsidRPr="008020F2" w:rsidRDefault="00CB28A7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Gastrointestinal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8E" w14:textId="77777777" w:rsidR="00CB28A7" w:rsidRPr="008020F2" w:rsidRDefault="00A63C79" w:rsidP="00B1182F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4">
                <v:roundrect id="Rectangle: Rounded Corners 18" o:spid="_x0000_s1042" style="position:absolute;margin-left:-1.65pt;margin-top:1.25pt;width:9pt;height:7.5pt;z-index:2516828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5">
                <v:roundrect id="Rectangle: Rounded Corners 19" o:spid="_x0000_s1041" style="position:absolute;margin-left:38.85pt;margin-top:1.25pt;width:9.75pt;height:7.5pt;z-index:25168384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</w:t>
            </w:r>
            <w:r w:rsidR="008517D0" w:rsidRPr="008020F2">
              <w:rPr>
                <w:bCs/>
                <w:sz w:val="18"/>
                <w:szCs w:val="18"/>
              </w:rPr>
              <w:t>Yes</w:t>
            </w:r>
            <w:r w:rsidR="00B1182F">
              <w:rPr>
                <w:bCs/>
                <w:sz w:val="18"/>
                <w:szCs w:val="18"/>
              </w:rPr>
              <w:t xml:space="preserve">  </w:t>
            </w:r>
            <w:r w:rsidR="008517D0" w:rsidRPr="008020F2">
              <w:rPr>
                <w:bCs/>
                <w:sz w:val="18"/>
                <w:szCs w:val="18"/>
              </w:rPr>
              <w:t>or 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8F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Neurological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90" w14:textId="77777777" w:rsidR="00CB28A7" w:rsidRPr="008020F2" w:rsidRDefault="00A63C79" w:rsidP="00CB28A7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6">
                <v:roundrect id="Rectangle: Rounded Corners 31" o:spid="_x0000_s1040" style="position:absolute;margin-left:44.85pt;margin-top:1.25pt;width:9pt;height:9.75pt;z-index:25169612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7">
                <v:roundrect id="Rectangle: Rounded Corners 30" o:spid="_x0000_s1039" style="position:absolute;margin-left:4.35pt;margin-top:2.75pt;width:9pt;height:9pt;z-index:25169510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    </w:t>
            </w:r>
            <w:r w:rsidR="00235372" w:rsidRPr="008020F2">
              <w:rPr>
                <w:bCs/>
                <w:sz w:val="18"/>
                <w:szCs w:val="18"/>
              </w:rPr>
              <w:t>Yes or</w:t>
            </w:r>
            <w:r w:rsidR="00B1182F">
              <w:rPr>
                <w:bCs/>
                <w:sz w:val="18"/>
                <w:szCs w:val="18"/>
              </w:rPr>
              <w:t xml:space="preserve">  </w:t>
            </w:r>
            <w:r w:rsidR="00235372" w:rsidRPr="008020F2">
              <w:rPr>
                <w:bCs/>
                <w:sz w:val="18"/>
                <w:szCs w:val="18"/>
              </w:rPr>
              <w:t xml:space="preserve">      No</w:t>
            </w:r>
          </w:p>
        </w:tc>
      </w:tr>
      <w:tr w:rsidR="00CB28A7" w:rsidRPr="008020F2" w14:paraId="50B7AF96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92" w14:textId="77777777" w:rsidR="00CB28A7" w:rsidRPr="008020F2" w:rsidRDefault="00CB28A7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Hernia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93" w14:textId="77777777" w:rsidR="00CB28A7" w:rsidRPr="008020F2" w:rsidRDefault="00A63C79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8">
                <v:roundrect id="Rectangle: Rounded Corners 20" o:spid="_x0000_s1037" style="position:absolute;margin-left:-3.15pt;margin-top:1.95pt;width:10.5pt;height:8.25pt;z-index:25168486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9">
                <v:roundrect id="Rectangle: Rounded Corners 21" o:spid="_x0000_s1038" style="position:absolute;margin-left:38.1pt;margin-top:2pt;width:9.75pt;height:9pt;z-index:25168588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</w:t>
            </w:r>
            <w:r w:rsidR="008517D0" w:rsidRPr="008020F2">
              <w:rPr>
                <w:bCs/>
                <w:sz w:val="18"/>
                <w:szCs w:val="18"/>
              </w:rPr>
              <w:t xml:space="preserve">Yes </w:t>
            </w:r>
            <w:r w:rsidR="00B1182F">
              <w:rPr>
                <w:bCs/>
                <w:sz w:val="18"/>
                <w:szCs w:val="18"/>
              </w:rPr>
              <w:t xml:space="preserve"> </w:t>
            </w:r>
            <w:r w:rsidR="008517D0" w:rsidRPr="008020F2">
              <w:rPr>
                <w:bCs/>
                <w:sz w:val="18"/>
                <w:szCs w:val="18"/>
              </w:rPr>
              <w:t>or 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94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Skin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95" w14:textId="77777777" w:rsidR="00CB28A7" w:rsidRPr="008020F2" w:rsidRDefault="00A63C79" w:rsidP="00CB28A7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A">
                <v:roundrect id="Rectangle: Rounded Corners 40" o:spid="_x0000_s1036" style="position:absolute;margin-left:3.55pt;margin-top:2pt;width:8.25pt;height:8.25pt;z-index:25170841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C">
                <v:roundrect id="Rectangle: Rounded Corners 33" o:spid="_x0000_s1035" style="position:absolute;margin-left:-433.8pt;margin-top:-388.7pt;width:9pt;height:8.25pt;z-index:25169715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" fillcolor="white [3212]" strokecolor="black [3213]" strokeweight="1pt">
                  <v:stroke joinstyle="miter"/>
                  <v:textbox>
                    <w:txbxContent>
                      <w:p w14:paraId="50B7AFF5" w14:textId="77777777" w:rsidR="00495766" w:rsidRDefault="00495766" w:rsidP="00495766">
                        <w:pPr>
                          <w:jc w:val="center"/>
                        </w:pPr>
                      </w:p>
                    </w:txbxContent>
                  </v:textbox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D">
                <v:roundrect id="Rectangle: Rounded Corners 34" o:spid="_x0000_s1034" style="position:absolute;margin-left:44.85pt;margin-top:1.95pt;width:9.75pt;height:9pt;flip:x;z-index:25169817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noProof/>
                <w:sz w:val="18"/>
                <w:szCs w:val="18"/>
              </w:rPr>
              <w:t xml:space="preserve">         </w:t>
            </w:r>
            <w:r w:rsidR="00235372" w:rsidRPr="008020F2">
              <w:rPr>
                <w:bCs/>
                <w:noProof/>
                <w:sz w:val="18"/>
                <w:szCs w:val="18"/>
              </w:rPr>
              <w:t>Yes or</w:t>
            </w:r>
            <w:r w:rsidR="00B1182F">
              <w:rPr>
                <w:bCs/>
                <w:noProof/>
                <w:sz w:val="18"/>
                <w:szCs w:val="18"/>
              </w:rPr>
              <w:t xml:space="preserve">       </w:t>
            </w:r>
            <w:r w:rsidR="00235372" w:rsidRPr="008020F2">
              <w:rPr>
                <w:bCs/>
                <w:noProof/>
                <w:sz w:val="18"/>
                <w:szCs w:val="18"/>
              </w:rPr>
              <w:t xml:space="preserve"> No</w:t>
            </w:r>
          </w:p>
        </w:tc>
      </w:tr>
      <w:tr w:rsidR="00CB28A7" w:rsidRPr="008020F2" w14:paraId="50B7AF9B" w14:textId="77777777" w:rsidTr="00CB28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5" w:type="dxa"/>
            <w:tcBorders>
              <w:right w:val="single" w:sz="4" w:space="0" w:color="auto"/>
            </w:tcBorders>
          </w:tcPr>
          <w:p w14:paraId="50B7AF97" w14:textId="77777777" w:rsidR="00CB28A7" w:rsidRPr="008020F2" w:rsidRDefault="00CB28A7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Eyes</w:t>
            </w: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50B7AF98" w14:textId="77777777" w:rsidR="00CB28A7" w:rsidRPr="008020F2" w:rsidRDefault="00A63C79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EE">
                <v:roundrect id="Rectangle: Rounded Corners 22" o:spid="_x0000_s1032" style="position:absolute;margin-left:-3.15pt;margin-top:1.9pt;width:10.5pt;height:8.25pt;z-index:25168691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EF">
                <v:roundrect id="Rectangle: Rounded Corners 23" o:spid="_x0000_s1033" style="position:absolute;margin-left:39.6pt;margin-top:2.5pt;width:9pt;height:8.25pt;z-index:251687936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Yes  </w:t>
            </w:r>
            <w:r w:rsidR="008517D0" w:rsidRPr="008020F2">
              <w:rPr>
                <w:bCs/>
                <w:sz w:val="18"/>
                <w:szCs w:val="18"/>
              </w:rPr>
              <w:t>or        No</w:t>
            </w:r>
          </w:p>
        </w:tc>
        <w:tc>
          <w:tcPr>
            <w:tcW w:w="2985" w:type="dxa"/>
            <w:tcBorders>
              <w:left w:val="single" w:sz="4" w:space="0" w:color="auto"/>
            </w:tcBorders>
          </w:tcPr>
          <w:p w14:paraId="50B7AF99" w14:textId="77777777" w:rsidR="00CB28A7" w:rsidRPr="008020F2" w:rsidRDefault="00CB28A7" w:rsidP="002E03D4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Psychiatric/Emotional</w:t>
            </w:r>
          </w:p>
        </w:tc>
        <w:tc>
          <w:tcPr>
            <w:tcW w:w="2940" w:type="dxa"/>
            <w:tcBorders>
              <w:left w:val="single" w:sz="4" w:space="0" w:color="auto"/>
            </w:tcBorders>
          </w:tcPr>
          <w:p w14:paraId="50B7AF9A" w14:textId="77777777" w:rsidR="00CB28A7" w:rsidRPr="008020F2" w:rsidRDefault="00A63C79" w:rsidP="00CB28A7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F0">
                <v:roundrect id="Rectangle: Rounded Corners 36" o:spid="_x0000_s1031" style="position:absolute;margin-left:45.6pt;margin-top:1.9pt;width:9.75pt;height:9pt;z-index:251700224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F1">
                <v:roundrect id="Rectangle: Rounded Corners 35" o:spid="_x0000_s1030" style="position:absolute;margin-left:3.6pt;margin-top:1.9pt;width:10.5pt;height:9.75pt;z-index:251699200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" fillcolor="white [3212]" strokecolor="black [3213]" strokeweight="1pt">
                  <v:stroke joinstyle="miter"/>
                </v:roundrect>
              </w:pict>
            </w:r>
            <w:r w:rsidR="00B1182F">
              <w:rPr>
                <w:bCs/>
                <w:sz w:val="18"/>
                <w:szCs w:val="18"/>
              </w:rPr>
              <w:t xml:space="preserve">         </w:t>
            </w:r>
            <w:r w:rsidR="00295B98" w:rsidRPr="008020F2">
              <w:rPr>
                <w:bCs/>
                <w:sz w:val="18"/>
                <w:szCs w:val="18"/>
              </w:rPr>
              <w:t>Yes or</w:t>
            </w:r>
            <w:r w:rsidR="00B1182F">
              <w:rPr>
                <w:bCs/>
                <w:sz w:val="18"/>
                <w:szCs w:val="18"/>
              </w:rPr>
              <w:t xml:space="preserve"> </w:t>
            </w:r>
            <w:r w:rsidR="00295B98" w:rsidRPr="008020F2">
              <w:rPr>
                <w:bCs/>
                <w:sz w:val="18"/>
                <w:szCs w:val="18"/>
              </w:rPr>
              <w:t xml:space="preserve">       No</w:t>
            </w:r>
          </w:p>
        </w:tc>
      </w:tr>
      <w:tr w:rsidR="002E03D4" w:rsidRPr="008020F2" w14:paraId="50B7AFA0" w14:textId="77777777" w:rsidTr="002E0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4"/>
          </w:tcPr>
          <w:p w14:paraId="50B7AF9C" w14:textId="77777777" w:rsidR="002E03D4" w:rsidRPr="008020F2" w:rsidRDefault="002E03D4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</w:p>
          <w:p w14:paraId="50B7AF9D" w14:textId="77777777" w:rsidR="002E03D4" w:rsidRPr="008020F2" w:rsidRDefault="002E03D4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Limitations:</w:t>
            </w:r>
          </w:p>
          <w:p w14:paraId="50B7AF9E" w14:textId="77777777" w:rsidR="002E03D4" w:rsidRPr="008020F2" w:rsidRDefault="002E03D4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</w:p>
          <w:p w14:paraId="50B7AF9F" w14:textId="77777777" w:rsidR="002E03D4" w:rsidRPr="008020F2" w:rsidRDefault="002E03D4" w:rsidP="00E53CCA">
            <w:pPr>
              <w:pStyle w:val="NoSpacing"/>
              <w:ind w:right="-144"/>
              <w:rPr>
                <w:sz w:val="18"/>
                <w:szCs w:val="18"/>
              </w:rPr>
            </w:pPr>
          </w:p>
        </w:tc>
      </w:tr>
    </w:tbl>
    <w:p w14:paraId="50B7AFA1" w14:textId="77777777" w:rsidR="002E03D4" w:rsidRPr="008020F2" w:rsidRDefault="002E03D4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1305"/>
        <w:gridCol w:w="9675"/>
      </w:tblGrid>
      <w:tr w:rsidR="00A42AC0" w:rsidRPr="008020F2" w14:paraId="50B7AFA3" w14:textId="77777777" w:rsidTr="00A42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2"/>
          </w:tcPr>
          <w:p w14:paraId="50B7AFA2" w14:textId="77777777" w:rsidR="00A42AC0" w:rsidRPr="008020F2" w:rsidRDefault="00A42AC0" w:rsidP="00E53CCA">
            <w:pPr>
              <w:pStyle w:val="NoSpacing"/>
              <w:ind w:right="-144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Health Statement (initial)</w:t>
            </w:r>
          </w:p>
        </w:tc>
      </w:tr>
      <w:tr w:rsidR="00A42AC0" w:rsidRPr="008020F2" w14:paraId="50B7AFA6" w14:textId="77777777" w:rsidTr="00A42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5" w:type="dxa"/>
            <w:tcBorders>
              <w:right w:val="single" w:sz="4" w:space="0" w:color="auto"/>
            </w:tcBorders>
          </w:tcPr>
          <w:p w14:paraId="50B7AFA4" w14:textId="77777777" w:rsidR="00A42AC0" w:rsidRPr="008020F2" w:rsidRDefault="00A42AC0" w:rsidP="00E53CCA">
            <w:pPr>
              <w:pStyle w:val="NoSpacing"/>
              <w:ind w:right="-144"/>
              <w:rPr>
                <w:sz w:val="18"/>
                <w:szCs w:val="18"/>
              </w:rPr>
            </w:pPr>
          </w:p>
        </w:tc>
        <w:tc>
          <w:tcPr>
            <w:tcW w:w="9675" w:type="dxa"/>
            <w:tcBorders>
              <w:left w:val="single" w:sz="4" w:space="0" w:color="auto"/>
            </w:tcBorders>
          </w:tcPr>
          <w:p w14:paraId="50B7AFA5" w14:textId="77777777" w:rsidR="00A42AC0" w:rsidRPr="008020F2" w:rsidRDefault="00A42AC0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8020F2">
              <w:rPr>
                <w:bCs/>
                <w:sz w:val="18"/>
                <w:szCs w:val="18"/>
              </w:rPr>
              <w:t>The above-named individual has been examined and found to be in good health without evidence of communicable disease, able to perform the essential functions of the position.</w:t>
            </w:r>
          </w:p>
        </w:tc>
      </w:tr>
    </w:tbl>
    <w:p w14:paraId="50B7AFA7" w14:textId="77777777" w:rsidR="00A42AC0" w:rsidRPr="008020F2" w:rsidRDefault="00A42AC0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6420"/>
        <w:gridCol w:w="4560"/>
      </w:tblGrid>
      <w:tr w:rsidR="00A42AC0" w:rsidRPr="008020F2" w14:paraId="50B7AFA9" w14:textId="77777777" w:rsidTr="00A42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2"/>
          </w:tcPr>
          <w:p w14:paraId="50B7AFA8" w14:textId="77777777" w:rsidR="00A42AC0" w:rsidRPr="008020F2" w:rsidRDefault="00A42AC0" w:rsidP="00E53CCA">
            <w:pPr>
              <w:pStyle w:val="NoSpacing"/>
              <w:ind w:right="-144"/>
              <w:rPr>
                <w:sz w:val="18"/>
                <w:szCs w:val="18"/>
              </w:rPr>
            </w:pPr>
            <w:r w:rsidRPr="008020F2">
              <w:rPr>
                <w:sz w:val="18"/>
                <w:szCs w:val="18"/>
              </w:rPr>
              <w:t>Physician or Approved Licensed Health Professional Information</w:t>
            </w:r>
          </w:p>
        </w:tc>
      </w:tr>
      <w:tr w:rsidR="008020F2" w:rsidRPr="008020F2" w14:paraId="50B7AFAD" w14:textId="77777777" w:rsidTr="008020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0" w:type="dxa"/>
            <w:tcBorders>
              <w:right w:val="single" w:sz="4" w:space="0" w:color="auto"/>
            </w:tcBorders>
          </w:tcPr>
          <w:p w14:paraId="50B7AFAA" w14:textId="77777777" w:rsidR="008020F2" w:rsidRPr="008020F2" w:rsidRDefault="008020F2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Print Name:</w:t>
            </w:r>
          </w:p>
          <w:p w14:paraId="50B7AFAB" w14:textId="77777777" w:rsidR="008020F2" w:rsidRPr="008020F2" w:rsidRDefault="008020F2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</w:p>
        </w:tc>
        <w:tc>
          <w:tcPr>
            <w:tcW w:w="4560" w:type="dxa"/>
            <w:vMerge w:val="restart"/>
            <w:tcBorders>
              <w:left w:val="single" w:sz="4" w:space="0" w:color="auto"/>
            </w:tcBorders>
          </w:tcPr>
          <w:p w14:paraId="50B7AFAC" w14:textId="77777777" w:rsidR="008020F2" w:rsidRPr="009C141A" w:rsidRDefault="008020F2" w:rsidP="008020F2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9C141A">
              <w:rPr>
                <w:b/>
                <w:bCs/>
                <w:sz w:val="18"/>
                <w:szCs w:val="18"/>
              </w:rPr>
              <w:t>Stamp:</w:t>
            </w:r>
          </w:p>
        </w:tc>
      </w:tr>
      <w:tr w:rsidR="008020F2" w:rsidRPr="008020F2" w14:paraId="50B7AFB1" w14:textId="77777777" w:rsidTr="008020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0" w:type="dxa"/>
            <w:tcBorders>
              <w:right w:val="single" w:sz="4" w:space="0" w:color="auto"/>
            </w:tcBorders>
          </w:tcPr>
          <w:p w14:paraId="50B7AFAE" w14:textId="77777777" w:rsidR="008020F2" w:rsidRPr="008020F2" w:rsidRDefault="008020F2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  <w:r w:rsidRPr="008020F2">
              <w:rPr>
                <w:b w:val="0"/>
                <w:sz w:val="18"/>
                <w:szCs w:val="18"/>
              </w:rPr>
              <w:t>Address:</w:t>
            </w:r>
          </w:p>
          <w:p w14:paraId="50B7AFAF" w14:textId="77777777" w:rsidR="008020F2" w:rsidRPr="008020F2" w:rsidRDefault="008020F2" w:rsidP="00E53CCA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</w:p>
        </w:tc>
        <w:tc>
          <w:tcPr>
            <w:tcW w:w="4560" w:type="dxa"/>
            <w:vMerge/>
            <w:tcBorders>
              <w:left w:val="single" w:sz="4" w:space="0" w:color="auto"/>
            </w:tcBorders>
          </w:tcPr>
          <w:p w14:paraId="50B7AFB0" w14:textId="77777777" w:rsidR="008020F2" w:rsidRPr="008020F2" w:rsidRDefault="008020F2" w:rsidP="008020F2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</w:p>
        </w:tc>
      </w:tr>
      <w:tr w:rsidR="008020F2" w:rsidRPr="008020F2" w14:paraId="50B7AFB5" w14:textId="77777777" w:rsidTr="008020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20" w:type="dxa"/>
            <w:tcBorders>
              <w:right w:val="single" w:sz="4" w:space="0" w:color="auto"/>
            </w:tcBorders>
          </w:tcPr>
          <w:p w14:paraId="50B7AFB2" w14:textId="77777777" w:rsidR="008020F2" w:rsidRPr="008020F2" w:rsidRDefault="008020F2" w:rsidP="008020F2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8020F2">
              <w:rPr>
                <w:b w:val="0"/>
                <w:bCs w:val="0"/>
                <w:sz w:val="18"/>
                <w:szCs w:val="18"/>
              </w:rPr>
              <w:t>Signature                                                                                    Date:</w:t>
            </w:r>
          </w:p>
          <w:p w14:paraId="50B7AFB3" w14:textId="77777777" w:rsidR="008020F2" w:rsidRPr="008020F2" w:rsidRDefault="008020F2" w:rsidP="008020F2">
            <w:pPr>
              <w:pStyle w:val="NoSpacing"/>
              <w:ind w:right="-144"/>
              <w:rPr>
                <w:bCs w:val="0"/>
                <w:sz w:val="18"/>
                <w:szCs w:val="18"/>
              </w:rPr>
            </w:pPr>
          </w:p>
        </w:tc>
        <w:tc>
          <w:tcPr>
            <w:tcW w:w="4560" w:type="dxa"/>
            <w:vMerge/>
            <w:tcBorders>
              <w:left w:val="single" w:sz="4" w:space="0" w:color="auto"/>
            </w:tcBorders>
          </w:tcPr>
          <w:p w14:paraId="50B7AFB4" w14:textId="77777777" w:rsidR="008020F2" w:rsidRPr="008020F2" w:rsidRDefault="008020F2" w:rsidP="008020F2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</w:tbl>
    <w:p w14:paraId="50B7AFB6" w14:textId="77777777" w:rsidR="00A42AC0" w:rsidRPr="00495766" w:rsidRDefault="00A63C79" w:rsidP="00E53CCA">
      <w:pPr>
        <w:pStyle w:val="NoSpacing"/>
        <w:ind w:left="-1008" w:right="-144"/>
        <w:rPr>
          <w:b/>
          <w:sz w:val="18"/>
          <w:szCs w:val="18"/>
        </w:rPr>
      </w:pPr>
      <w:r>
        <w:rPr>
          <w:b/>
          <w:noProof/>
          <w:color w:val="FF0000"/>
          <w:sz w:val="18"/>
          <w:szCs w:val="18"/>
        </w:rPr>
        <w:pict w14:anchorId="50B7AFF2">
          <v:line id="Straight Connector 37" o:spid="_x0000_s1029" style="position:absolute;left:0;text-align:left;flip:y;z-index:251701248;visibility:visible;mso-position-horizontal-relative:text;mso-position-vertical-relative:text;mso-width-relative:margin;mso-height-relative:margin" from="-45pt,10.45pt" to="501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" strokecolor="black [3213]" strokeweight=".5pt">
            <v:stroke joinstyle="miter"/>
          </v:line>
        </w:pict>
      </w:r>
    </w:p>
    <w:p w14:paraId="50B7AFB7" w14:textId="77777777" w:rsidR="008020F2" w:rsidRDefault="008020F2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GridTable1Light1"/>
        <w:tblW w:w="10980" w:type="dxa"/>
        <w:tblInd w:w="-905" w:type="dxa"/>
        <w:tblLook w:val="04A0" w:firstRow="1" w:lastRow="0" w:firstColumn="1" w:lastColumn="0" w:noHBand="0" w:noVBand="1"/>
      </w:tblPr>
      <w:tblGrid>
        <w:gridCol w:w="3708"/>
        <w:gridCol w:w="2059"/>
        <w:gridCol w:w="1969"/>
        <w:gridCol w:w="3244"/>
      </w:tblGrid>
      <w:tr w:rsidR="008020F2" w14:paraId="50B7AFB9" w14:textId="77777777" w:rsidTr="00074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80" w:type="dxa"/>
            <w:gridSpan w:val="4"/>
          </w:tcPr>
          <w:p w14:paraId="50B7AFB8" w14:textId="77777777" w:rsidR="008020F2" w:rsidRDefault="009B45EE" w:rsidP="00E53CCA">
            <w:pPr>
              <w:pStyle w:val="NoSpacing"/>
              <w:ind w:right="-14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berculosis (must show proof of):</w:t>
            </w:r>
          </w:p>
        </w:tc>
      </w:tr>
      <w:tr w:rsidR="00074CD3" w14:paraId="50B7AFC1" w14:textId="77777777" w:rsidTr="00074C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8" w:type="dxa"/>
            <w:tcBorders>
              <w:right w:val="single" w:sz="4" w:space="0" w:color="auto"/>
            </w:tcBorders>
          </w:tcPr>
          <w:p w14:paraId="50B7AFBA" w14:textId="77777777" w:rsidR="00074CD3" w:rsidRPr="009B45EE" w:rsidRDefault="00074CD3" w:rsidP="009B45EE">
            <w:pPr>
              <w:pStyle w:val="NoSpacing"/>
              <w:ind w:right="-144"/>
              <w:rPr>
                <w:b w:val="0"/>
                <w:sz w:val="18"/>
                <w:szCs w:val="18"/>
              </w:rPr>
            </w:pPr>
            <w:r w:rsidRPr="009B45EE">
              <w:rPr>
                <w:sz w:val="18"/>
                <w:szCs w:val="18"/>
              </w:rPr>
              <w:t>A.</w:t>
            </w:r>
            <w:r w:rsidRPr="009B45EE">
              <w:rPr>
                <w:b w:val="0"/>
                <w:sz w:val="18"/>
                <w:szCs w:val="18"/>
              </w:rPr>
              <w:t>Tuberculosis Skin Test: Required Annually</w:t>
            </w:r>
          </w:p>
        </w:tc>
        <w:tc>
          <w:tcPr>
            <w:tcW w:w="2059" w:type="dxa"/>
            <w:tcBorders>
              <w:left w:val="single" w:sz="4" w:space="0" w:color="auto"/>
            </w:tcBorders>
          </w:tcPr>
          <w:p w14:paraId="50B7AFBB" w14:textId="77777777" w:rsidR="00074CD3" w:rsidRDefault="00074CD3" w:rsidP="009B45EE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Date Placed</w:t>
            </w:r>
          </w:p>
          <w:p w14:paraId="50B7AFBC" w14:textId="77777777" w:rsidR="00074CD3" w:rsidRPr="009B45EE" w:rsidRDefault="00074CD3" w:rsidP="009B45EE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______/______/_______</w:t>
            </w:r>
          </w:p>
        </w:tc>
        <w:tc>
          <w:tcPr>
            <w:tcW w:w="1969" w:type="dxa"/>
            <w:tcBorders>
              <w:left w:val="single" w:sz="4" w:space="0" w:color="auto"/>
            </w:tcBorders>
          </w:tcPr>
          <w:p w14:paraId="50B7AFBD" w14:textId="77777777" w:rsidR="00074CD3" w:rsidRDefault="00074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Date Read</w:t>
            </w:r>
          </w:p>
          <w:p w14:paraId="50B7AFBE" w14:textId="77777777" w:rsidR="00074CD3" w:rsidRPr="009B45EE" w:rsidRDefault="00074CD3" w:rsidP="009B45EE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______/_____/_______</w:t>
            </w:r>
          </w:p>
        </w:tc>
        <w:tc>
          <w:tcPr>
            <w:tcW w:w="3244" w:type="dxa"/>
            <w:tcBorders>
              <w:left w:val="single" w:sz="4" w:space="0" w:color="auto"/>
            </w:tcBorders>
          </w:tcPr>
          <w:p w14:paraId="50B7AFBF" w14:textId="77777777" w:rsidR="00074CD3" w:rsidRDefault="00A63C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noProof/>
                <w:sz w:val="18"/>
                <w:szCs w:val="18"/>
              </w:rPr>
              <w:pict w14:anchorId="50B7AFF3">
                <v:roundrect id="Rectangle: Rounded Corners 39" o:spid="_x0000_s1028" style="position:absolute;margin-left:64.35pt;margin-top:7.75pt;width:15pt;height:11.25pt;z-index:251707392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" fillcolor="white [3212]" strokecolor="black [3213]" strokeweight="1pt">
                  <v:stroke joinstyle="miter"/>
                </v:roundrect>
              </w:pict>
            </w:r>
            <w:r>
              <w:rPr>
                <w:bCs/>
                <w:noProof/>
                <w:sz w:val="18"/>
                <w:szCs w:val="18"/>
              </w:rPr>
              <w:pict w14:anchorId="50B7AFF4">
                <v:roundrect id="Rectangle: Rounded Corners 38" o:spid="_x0000_s1027" style="position:absolute;margin-left:-.9pt;margin-top:7.8pt;width:12.75pt;height:10.5pt;z-index:251706368;visibility:visible;mso-position-horizontal-relative:text;mso-position-vertical-relative:text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" fillcolor="white [3212]" strokecolor="black [3213]" strokeweight="1pt">
                  <v:stroke joinstyle="miter"/>
                </v:roundrect>
              </w:pict>
            </w:r>
          </w:p>
          <w:p w14:paraId="50B7AFC0" w14:textId="77777777" w:rsidR="00074CD3" w:rsidRPr="009B45EE" w:rsidRDefault="00074CD3" w:rsidP="009B45EE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 xml:space="preserve">       Negative                  Positive</w:t>
            </w:r>
          </w:p>
        </w:tc>
      </w:tr>
      <w:tr w:rsidR="009B45EE" w14:paraId="50B7AFC6" w14:textId="77777777" w:rsidTr="00074C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8" w:type="dxa"/>
            <w:tcBorders>
              <w:right w:val="single" w:sz="4" w:space="0" w:color="auto"/>
            </w:tcBorders>
          </w:tcPr>
          <w:p w14:paraId="50B7AFC2" w14:textId="77777777" w:rsidR="009B45EE" w:rsidRPr="009B45EE" w:rsidRDefault="009B45EE" w:rsidP="00E53CCA">
            <w:pPr>
              <w:pStyle w:val="NoSpacing"/>
              <w:ind w:right="-144"/>
              <w:rPr>
                <w:b w:val="0"/>
                <w:bCs w:val="0"/>
                <w:sz w:val="18"/>
                <w:szCs w:val="18"/>
              </w:rPr>
            </w:pPr>
            <w:r w:rsidRPr="009B45EE">
              <w:rPr>
                <w:sz w:val="18"/>
                <w:szCs w:val="18"/>
              </w:rPr>
              <w:t>B.</w:t>
            </w:r>
            <w:r w:rsidRPr="009B45EE">
              <w:rPr>
                <w:b w:val="0"/>
                <w:sz w:val="18"/>
                <w:szCs w:val="18"/>
              </w:rPr>
              <w:t xml:space="preserve"> Chest X-ray (Required if skin test is positive)</w:t>
            </w:r>
          </w:p>
          <w:p w14:paraId="50B7AFC3" w14:textId="77777777" w:rsidR="009B45EE" w:rsidRDefault="009B45EE" w:rsidP="00E53CCA">
            <w:pPr>
              <w:pStyle w:val="NoSpacing"/>
              <w:ind w:right="-144"/>
              <w:rPr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 xml:space="preserve">     m</w:t>
            </w:r>
            <w:r w:rsidRPr="009B45EE">
              <w:rPr>
                <w:b w:val="0"/>
                <w:sz w:val="18"/>
                <w:szCs w:val="18"/>
              </w:rPr>
              <w:t>ust provide signed documentation of results</w:t>
            </w:r>
          </w:p>
        </w:tc>
        <w:tc>
          <w:tcPr>
            <w:tcW w:w="7272" w:type="dxa"/>
            <w:gridSpan w:val="3"/>
            <w:tcBorders>
              <w:left w:val="single" w:sz="4" w:space="0" w:color="auto"/>
            </w:tcBorders>
          </w:tcPr>
          <w:p w14:paraId="50B7AFC4" w14:textId="77777777" w:rsidR="009B45EE" w:rsidRPr="00074CD3" w:rsidRDefault="00074CD3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074CD3">
              <w:rPr>
                <w:bCs/>
                <w:sz w:val="18"/>
                <w:szCs w:val="18"/>
              </w:rPr>
              <w:t xml:space="preserve">Date </w:t>
            </w:r>
          </w:p>
          <w:p w14:paraId="50B7AFC5" w14:textId="77777777" w:rsidR="00074CD3" w:rsidRPr="00074CD3" w:rsidRDefault="00074CD3" w:rsidP="00E53CCA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_______/_______/______               X-ray results _____________________________</w:t>
            </w:r>
          </w:p>
        </w:tc>
      </w:tr>
      <w:tr w:rsidR="009B45EE" w14:paraId="50B7AFC9" w14:textId="77777777" w:rsidTr="00074C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08" w:type="dxa"/>
            <w:tcBorders>
              <w:right w:val="single" w:sz="4" w:space="0" w:color="auto"/>
            </w:tcBorders>
          </w:tcPr>
          <w:p w14:paraId="50B7AFC7" w14:textId="77777777" w:rsidR="009B45EE" w:rsidRPr="009B45EE" w:rsidRDefault="009B45EE" w:rsidP="00E53CCA">
            <w:pPr>
              <w:pStyle w:val="NoSpacing"/>
              <w:ind w:right="-14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.  </w:t>
            </w:r>
            <w:r w:rsidRPr="009B45EE">
              <w:rPr>
                <w:b w:val="0"/>
                <w:sz w:val="18"/>
                <w:szCs w:val="18"/>
              </w:rPr>
              <w:t>Forms Attached</w:t>
            </w:r>
          </w:p>
        </w:tc>
        <w:tc>
          <w:tcPr>
            <w:tcW w:w="7272" w:type="dxa"/>
            <w:gridSpan w:val="3"/>
            <w:tcBorders>
              <w:left w:val="single" w:sz="4" w:space="0" w:color="auto"/>
            </w:tcBorders>
          </w:tcPr>
          <w:p w14:paraId="50B7AFC8" w14:textId="77777777" w:rsidR="009B45EE" w:rsidRPr="00583C1E" w:rsidRDefault="00B1182F" w:rsidP="00B1182F">
            <w:pPr>
              <w:pStyle w:val="NoSpacing"/>
              <w:ind w:right="-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83C1E">
              <w:rPr>
                <w:rFonts w:ascii="Arial" w:hAnsi="Arial" w:cs="Arial"/>
                <w:b/>
                <w:bCs/>
                <w:sz w:val="18"/>
                <w:szCs w:val="18"/>
              </w:rPr>
              <w:t>D. STUDENT IS FREE FROM ALL COMMUNICABLE DISEASE</w:t>
            </w:r>
            <w:r w:rsidR="00583C1E">
              <w:rPr>
                <w:rFonts w:ascii="Arial" w:hAnsi="Arial" w:cs="Arial"/>
                <w:b/>
                <w:bCs/>
                <w:sz w:val="18"/>
                <w:szCs w:val="18"/>
              </w:rPr>
              <w:t>:  Yes: __</w:t>
            </w:r>
            <w:r w:rsidRPr="00583C1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  No: </w:t>
            </w:r>
            <w:r w:rsidR="00583C1E">
              <w:rPr>
                <w:rFonts w:ascii="Arial" w:hAnsi="Arial" w:cs="Arial"/>
                <w:b/>
                <w:bCs/>
                <w:sz w:val="18"/>
                <w:szCs w:val="18"/>
              </w:rPr>
              <w:t>______</w:t>
            </w:r>
          </w:p>
        </w:tc>
      </w:tr>
    </w:tbl>
    <w:p w14:paraId="50B7AFCA" w14:textId="77777777" w:rsidR="008020F2" w:rsidRDefault="008020F2" w:rsidP="00E53CCA">
      <w:pPr>
        <w:pStyle w:val="NoSpacing"/>
        <w:ind w:left="-1008" w:right="-144"/>
        <w:rPr>
          <w:sz w:val="18"/>
          <w:szCs w:val="18"/>
        </w:rPr>
      </w:pPr>
    </w:p>
    <w:tbl>
      <w:tblPr>
        <w:tblStyle w:val="TableGrid"/>
        <w:tblW w:w="10980" w:type="dxa"/>
        <w:tblInd w:w="-905" w:type="dxa"/>
        <w:tblLook w:val="04A0" w:firstRow="1" w:lastRow="0" w:firstColumn="1" w:lastColumn="0" w:noHBand="0" w:noVBand="1"/>
      </w:tblPr>
      <w:tblGrid>
        <w:gridCol w:w="7095"/>
        <w:gridCol w:w="3885"/>
      </w:tblGrid>
      <w:tr w:rsidR="00461F95" w14:paraId="50B7AFCF" w14:textId="77777777" w:rsidTr="00461F95">
        <w:trPr>
          <w:trHeight w:val="467"/>
        </w:trPr>
        <w:tc>
          <w:tcPr>
            <w:tcW w:w="7095" w:type="dxa"/>
          </w:tcPr>
          <w:p w14:paraId="50B7AFCB" w14:textId="77777777" w:rsidR="00461F95" w:rsidRPr="009C141A" w:rsidRDefault="00461F95" w:rsidP="00495766">
            <w:pPr>
              <w:pStyle w:val="NoSpacing"/>
              <w:ind w:right="-144"/>
              <w:rPr>
                <w:b/>
                <w:sz w:val="18"/>
                <w:szCs w:val="18"/>
              </w:rPr>
            </w:pPr>
            <w:r w:rsidRPr="009C141A">
              <w:rPr>
                <w:b/>
                <w:sz w:val="18"/>
                <w:szCs w:val="18"/>
              </w:rPr>
              <w:t xml:space="preserve">Physician Print Name </w:t>
            </w:r>
          </w:p>
          <w:p w14:paraId="50B7AFCC" w14:textId="77777777" w:rsidR="00461F95" w:rsidRDefault="00461F95" w:rsidP="00495766">
            <w:pPr>
              <w:pStyle w:val="NoSpacing"/>
              <w:ind w:right="-144"/>
              <w:rPr>
                <w:sz w:val="18"/>
                <w:szCs w:val="18"/>
              </w:rPr>
            </w:pPr>
          </w:p>
        </w:tc>
        <w:tc>
          <w:tcPr>
            <w:tcW w:w="3885" w:type="dxa"/>
            <w:vMerge w:val="restart"/>
          </w:tcPr>
          <w:p w14:paraId="50B7AFCD" w14:textId="77777777" w:rsidR="00461F95" w:rsidRPr="009C141A" w:rsidRDefault="00461F95">
            <w:pPr>
              <w:rPr>
                <w:b/>
                <w:sz w:val="18"/>
                <w:szCs w:val="18"/>
              </w:rPr>
            </w:pPr>
            <w:r w:rsidRPr="009C141A">
              <w:rPr>
                <w:b/>
                <w:sz w:val="18"/>
                <w:szCs w:val="18"/>
              </w:rPr>
              <w:t>Stamp:</w:t>
            </w:r>
          </w:p>
          <w:p w14:paraId="50B7AFCE" w14:textId="77777777" w:rsidR="00461F95" w:rsidRPr="009C141A" w:rsidRDefault="00461F95" w:rsidP="00495766">
            <w:pPr>
              <w:pStyle w:val="NoSpacing"/>
              <w:ind w:right="-144"/>
              <w:rPr>
                <w:b/>
                <w:sz w:val="18"/>
                <w:szCs w:val="18"/>
              </w:rPr>
            </w:pPr>
          </w:p>
        </w:tc>
      </w:tr>
      <w:tr w:rsidR="00461F95" w14:paraId="50B7AFD2" w14:textId="77777777" w:rsidTr="00461F95">
        <w:trPr>
          <w:trHeight w:val="620"/>
        </w:trPr>
        <w:tc>
          <w:tcPr>
            <w:tcW w:w="7095" w:type="dxa"/>
          </w:tcPr>
          <w:p w14:paraId="50B7AFD0" w14:textId="77777777" w:rsidR="00461F95" w:rsidRPr="009C141A" w:rsidRDefault="00461F95" w:rsidP="00495766">
            <w:pPr>
              <w:pStyle w:val="NoSpacing"/>
              <w:ind w:right="-144"/>
              <w:rPr>
                <w:b/>
                <w:sz w:val="18"/>
                <w:szCs w:val="18"/>
              </w:rPr>
            </w:pPr>
            <w:r w:rsidRPr="009C141A">
              <w:rPr>
                <w:b/>
                <w:sz w:val="18"/>
                <w:szCs w:val="18"/>
              </w:rPr>
              <w:t>Signature of Physician:                                                                                                  Date:</w:t>
            </w:r>
          </w:p>
        </w:tc>
        <w:tc>
          <w:tcPr>
            <w:tcW w:w="3885" w:type="dxa"/>
            <w:vMerge/>
          </w:tcPr>
          <w:p w14:paraId="50B7AFD1" w14:textId="77777777" w:rsidR="00461F95" w:rsidRDefault="00461F95" w:rsidP="00461F95">
            <w:pPr>
              <w:pStyle w:val="NoSpacing"/>
              <w:ind w:right="-144"/>
              <w:rPr>
                <w:sz w:val="18"/>
                <w:szCs w:val="18"/>
              </w:rPr>
            </w:pPr>
          </w:p>
        </w:tc>
      </w:tr>
    </w:tbl>
    <w:p w14:paraId="50B7AFD3" w14:textId="77777777" w:rsidR="00495766" w:rsidRDefault="00495766" w:rsidP="00495766">
      <w:pPr>
        <w:pStyle w:val="NoSpacing"/>
        <w:ind w:right="-144"/>
        <w:rPr>
          <w:sz w:val="18"/>
          <w:szCs w:val="18"/>
        </w:rPr>
      </w:pPr>
    </w:p>
    <w:sectPr w:rsidR="00495766" w:rsidSect="00495766">
      <w:pgSz w:w="12240" w:h="15840"/>
      <w:pgMar w:top="432" w:right="1440" w:bottom="43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655404"/>
    <w:multiLevelType w:val="hybridMultilevel"/>
    <w:tmpl w:val="CA68A6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890068"/>
    <w:multiLevelType w:val="hybridMultilevel"/>
    <w:tmpl w:val="2F1A41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tDSxMDW1sLQwNjdU0lEKTi0uzszPAykwrAUAG09PySwAAAA="/>
  </w:docVars>
  <w:rsids>
    <w:rsidRoot w:val="00E317FA"/>
    <w:rsid w:val="00074CD3"/>
    <w:rsid w:val="00235372"/>
    <w:rsid w:val="00295B98"/>
    <w:rsid w:val="002E03D4"/>
    <w:rsid w:val="0034516D"/>
    <w:rsid w:val="00461F95"/>
    <w:rsid w:val="00495766"/>
    <w:rsid w:val="00583C1E"/>
    <w:rsid w:val="00742CE1"/>
    <w:rsid w:val="0075077C"/>
    <w:rsid w:val="00795D86"/>
    <w:rsid w:val="008020F2"/>
    <w:rsid w:val="00825E1E"/>
    <w:rsid w:val="008517D0"/>
    <w:rsid w:val="00931629"/>
    <w:rsid w:val="009B45EE"/>
    <w:rsid w:val="009C141A"/>
    <w:rsid w:val="00A42AC0"/>
    <w:rsid w:val="00A63C79"/>
    <w:rsid w:val="00AB5D70"/>
    <w:rsid w:val="00B1182F"/>
    <w:rsid w:val="00BD0189"/>
    <w:rsid w:val="00C763DE"/>
    <w:rsid w:val="00CB28A7"/>
    <w:rsid w:val="00E317FA"/>
    <w:rsid w:val="00E53CCA"/>
    <w:rsid w:val="00EB0C47"/>
    <w:rsid w:val="00ED15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."/>
  <w:listSeparator w:val=","/>
  <w14:docId w14:val="50B7AF47"/>
  <w15:docId w15:val="{A4A1F1C8-988E-4359-A256-DDAF6C5D7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16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17FA"/>
    <w:pPr>
      <w:spacing w:after="0" w:line="240" w:lineRule="auto"/>
    </w:pPr>
  </w:style>
  <w:style w:type="table" w:styleId="TableGrid">
    <w:name w:val="Table Grid"/>
    <w:basedOn w:val="TableNormal"/>
    <w:uiPriority w:val="39"/>
    <w:rsid w:val="00AB5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AB5D7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795D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5D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evardnursingacademy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info@brevardnursingacademy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6D36A-4E7D-47F9-80CC-59B13F4DE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marie prendergast</dc:creator>
  <cp:keywords/>
  <dc:description/>
  <cp:lastModifiedBy>Ann Marie Prendergast</cp:lastModifiedBy>
  <cp:revision>12</cp:revision>
  <dcterms:created xsi:type="dcterms:W3CDTF">2018-06-28T00:31:00Z</dcterms:created>
  <dcterms:modified xsi:type="dcterms:W3CDTF">2019-02-06T03:47:00Z</dcterms:modified>
</cp:coreProperties>
</file>